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01507845">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57C5CE4B" w:rsidR="00845BDE" w:rsidRDefault="0074660D" w:rsidP="00045F38">
      <w:pPr>
        <w:pStyle w:val="Heading1"/>
      </w:pPr>
      <w:r w:rsidRPr="00045F38">
        <w:t xml:space="preserve">Bachelor of Arts in </w:t>
      </w:r>
      <w:r w:rsidR="001C247C" w:rsidRPr="00045F38">
        <w:t>Paralegal Studies</w:t>
      </w:r>
      <w:r w:rsidR="002C6646" w:rsidRPr="00045F38">
        <w:t xml:space="preserve"> </w:t>
      </w:r>
      <w:r w:rsidRPr="00045F38">
        <w:t>to Juris Doctor (JD)</w:t>
      </w:r>
    </w:p>
    <w:p w14:paraId="7BD311E5" w14:textId="77777777" w:rsidR="004B6CD4" w:rsidRPr="004B6CD4" w:rsidRDefault="004B6CD4" w:rsidP="004B6CD4"/>
    <w:tbl>
      <w:tblPr>
        <w:tblW w:w="9450" w:type="dxa"/>
        <w:tblInd w:w="-95" w:type="dxa"/>
        <w:tblLayout w:type="fixed"/>
        <w:tblLook w:val="01C0" w:firstRow="0" w:lastRow="1" w:firstColumn="1" w:lastColumn="1" w:noHBand="0" w:noVBand="0"/>
      </w:tblPr>
      <w:tblGrid>
        <w:gridCol w:w="6840"/>
        <w:gridCol w:w="1440"/>
        <w:gridCol w:w="1170"/>
      </w:tblGrid>
      <w:tr w:rsidR="004B6CD4" w:rsidRPr="006D47BE" w14:paraId="6FA6C926"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6FCA59" w14:textId="77777777" w:rsidR="004B6CD4" w:rsidRPr="006D47BE" w:rsidRDefault="004B6CD4" w:rsidP="0021289C">
            <w:pPr>
              <w:tabs>
                <w:tab w:val="left" w:pos="720"/>
              </w:tabs>
              <w:rPr>
                <w:rFonts w:ascii="National Book" w:hAnsi="National Book" w:cs="Arial"/>
                <w:color w:val="002060"/>
                <w:sz w:val="16"/>
                <w:szCs w:val="16"/>
              </w:rPr>
            </w:pPr>
            <w:r w:rsidRPr="006D47B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B2A4E7" w14:textId="77777777" w:rsidR="004B6CD4" w:rsidRPr="006D47BE" w:rsidRDefault="004B6CD4" w:rsidP="0021289C">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Credit</w:t>
            </w:r>
          </w:p>
          <w:p w14:paraId="296D1354" w14:textId="77777777" w:rsidR="004B6CD4" w:rsidRPr="006D47BE" w:rsidRDefault="004B6CD4" w:rsidP="0021289C">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8B3616" w14:textId="77777777" w:rsidR="004B6CD4" w:rsidRPr="006D47BE" w:rsidRDefault="004B6CD4" w:rsidP="0021289C">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 xml:space="preserve">Upper-Division </w:t>
            </w:r>
          </w:p>
        </w:tc>
      </w:tr>
      <w:tr w:rsidR="004B6CD4" w:rsidRPr="006D47BE" w14:paraId="78CAEE6C"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C7FAADE" w14:textId="77777777" w:rsidR="004B6CD4" w:rsidRPr="006D47BE" w:rsidRDefault="004B6CD4" w:rsidP="0021289C">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 xml:space="preserve">Semester One: [14 Credit Hours] Kent State University </w:t>
            </w:r>
          </w:p>
        </w:tc>
      </w:tr>
      <w:tr w:rsidR="004B6CD4" w:rsidRPr="006D47BE" w14:paraId="26D7147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C29951B"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0249E7A2"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47D584"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2FA7FC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4396FE7" w14:textId="77777777" w:rsidR="004B6CD4" w:rsidRPr="006D47BE" w:rsidRDefault="004B6CD4" w:rsidP="0021289C">
            <w:pPr>
              <w:tabs>
                <w:tab w:val="left" w:pos="720"/>
              </w:tabs>
              <w:rPr>
                <w:rFonts w:ascii="National Book" w:hAnsi="National Book" w:cs="Arial"/>
                <w:color w:val="002060"/>
                <w:sz w:val="20"/>
                <w:szCs w:val="20"/>
              </w:rPr>
            </w:pPr>
            <w:r w:rsidRPr="003A5A9A">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A86B3C1"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CAACDDA"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4CA205C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989323"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A519ECD"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845E655"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6EFEDD8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EC44DEC"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BEE6480"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924F74"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1B5ECB8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8522FD"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89C1E81"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4ADF20"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52094223"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EB2F261" w14:textId="77777777" w:rsidR="004B6CD4" w:rsidRPr="006D47BE" w:rsidRDefault="004B6CD4" w:rsidP="0021289C">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wo: [16 Credit Hours] Kent State University</w:t>
            </w:r>
          </w:p>
        </w:tc>
      </w:tr>
      <w:tr w:rsidR="004B6CD4" w:rsidRPr="006D47BE" w14:paraId="1CB4742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83B1CD2" w14:textId="77777777" w:rsidR="004B6CD4" w:rsidRPr="006D47BE" w:rsidRDefault="004B6CD4" w:rsidP="0021289C">
            <w:pPr>
              <w:tabs>
                <w:tab w:val="left" w:pos="720"/>
              </w:tabs>
              <w:rPr>
                <w:rFonts w:ascii="National Book" w:hAnsi="National Book" w:cs="Arial"/>
                <w:bCs/>
                <w:color w:val="002060"/>
                <w:sz w:val="20"/>
                <w:szCs w:val="20"/>
              </w:rPr>
            </w:pPr>
            <w:r w:rsidRPr="006D47BE">
              <w:rPr>
                <w:rFonts w:ascii="National Book" w:hAnsi="National Book" w:cs="Arial"/>
                <w:bCs/>
                <w:color w:val="002060"/>
                <w:sz w:val="20"/>
                <w:szCs w:val="20"/>
              </w:rPr>
              <w:t>PLST 28004 Principles and Practice of Litigation</w:t>
            </w:r>
          </w:p>
        </w:tc>
        <w:tc>
          <w:tcPr>
            <w:tcW w:w="1440" w:type="dxa"/>
            <w:tcBorders>
              <w:top w:val="single" w:sz="4" w:space="0" w:color="auto"/>
              <w:left w:val="single" w:sz="4" w:space="0" w:color="auto"/>
              <w:bottom w:val="single" w:sz="4" w:space="0" w:color="auto"/>
              <w:right w:val="single" w:sz="4" w:space="0" w:color="auto"/>
            </w:tcBorders>
          </w:tcPr>
          <w:p w14:paraId="1ECD718B"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899F63"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31E60F8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1D8D82E" w14:textId="77777777" w:rsidR="004B6CD4" w:rsidRPr="006D47BE" w:rsidRDefault="004B6CD4" w:rsidP="0021289C">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6EA38A7"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28C0D46"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4E8AF05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1EE3A08"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B352126"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4552EC"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7CD13DD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33313D2"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98C2D71"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B80CD6"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126F6B6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23E419E"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967FC14"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3E4F28" w14:textId="77777777" w:rsidR="004B6CD4" w:rsidRPr="006D47BE" w:rsidRDefault="004B6CD4" w:rsidP="0021289C">
            <w:pPr>
              <w:tabs>
                <w:tab w:val="left" w:pos="720"/>
              </w:tabs>
              <w:rPr>
                <w:rFonts w:ascii="National Book" w:hAnsi="National Book" w:cs="Arial"/>
                <w:color w:val="002060"/>
                <w:sz w:val="20"/>
                <w:szCs w:val="20"/>
              </w:rPr>
            </w:pPr>
          </w:p>
        </w:tc>
      </w:tr>
      <w:tr w:rsidR="004B6CD4" w:rsidRPr="006D47BE" w14:paraId="10BC7E2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7772468" w14:textId="77777777" w:rsidR="004B6CD4" w:rsidRPr="006D47BE" w:rsidRDefault="004B6CD4" w:rsidP="0021289C">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4B6CD4" w:rsidRPr="006D47BE" w14:paraId="6AB3529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A4065E0"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039115B3"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FA26E7"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1B0F8C6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C737F2E"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5E3073C"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1998EFF"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7DB189E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E8A14FF" w14:textId="77777777" w:rsidR="004B6CD4" w:rsidRPr="006D47BE" w:rsidRDefault="004B6CD4" w:rsidP="0021289C">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25462B6"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A5BC56D"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0C07D97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F03B883"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CCA348E"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4F29EB"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7F85E54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42D78F4" w14:textId="77777777" w:rsidR="004B6CD4" w:rsidRPr="006D47BE" w:rsidRDefault="004B6CD4" w:rsidP="0021289C">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4B6CD4" w:rsidRPr="006D47BE" w14:paraId="2393B83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EB8ECCB"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2760FD17"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A30EC"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57A9E67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50EA75C"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E377A05"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150E690"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5B5BB9E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FC7B37"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100FC819"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7C15C3"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5E62D57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F78126"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226B6A"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7FAED5"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712BAAF2"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0A3A633" w14:textId="77777777" w:rsidR="004B6CD4" w:rsidRPr="006D47BE" w:rsidRDefault="004B6CD4" w:rsidP="0021289C">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Five: [18 Credit Hours] Kent State University</w:t>
            </w:r>
          </w:p>
        </w:tc>
      </w:tr>
      <w:tr w:rsidR="004B6CD4" w:rsidRPr="006D47BE" w14:paraId="22D8C2D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349FD80"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388EED72"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E37EF00"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0BDE21A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0B89FC1"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D59889"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49AF7D"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139AE27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3BDFC4D"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A8500C0"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7A7302"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3509167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7EF387D"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56E8E7"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431C96B"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0EECFAB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8AFB22A"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4752D46B"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ABDA92"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4A7E2C4E"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5C0D7C" w14:textId="77777777" w:rsidR="004B6CD4" w:rsidRPr="006D47BE" w:rsidRDefault="004B6CD4" w:rsidP="0021289C">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Six: [15 Credit Hours] Kent State University</w:t>
            </w:r>
          </w:p>
        </w:tc>
      </w:tr>
      <w:tr w:rsidR="004B6CD4" w:rsidRPr="006D47BE" w14:paraId="7050D6C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5769981"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11EBDCA8"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07CD700"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1FA3C22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4D01A3"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44A699"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B83A5B"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5C26431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5C06D7"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D7F5A8C"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C16AAE" w14:textId="77777777" w:rsidR="004B6CD4" w:rsidRPr="006D47BE" w:rsidRDefault="004B6CD4" w:rsidP="0021289C">
            <w:pPr>
              <w:tabs>
                <w:tab w:val="left" w:pos="720"/>
              </w:tabs>
              <w:jc w:val="center"/>
              <w:rPr>
                <w:rFonts w:ascii="National Book" w:hAnsi="National Book" w:cs="Arial"/>
                <w:color w:val="002060"/>
                <w:sz w:val="20"/>
                <w:szCs w:val="20"/>
              </w:rPr>
            </w:pPr>
          </w:p>
        </w:tc>
      </w:tr>
      <w:tr w:rsidR="004B6CD4" w:rsidRPr="006D47BE" w14:paraId="3FB55DB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2E7C34F" w14:textId="77777777" w:rsidR="004B6CD4" w:rsidRPr="006D47BE" w:rsidRDefault="004B6CD4" w:rsidP="0021289C">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503C8943"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6AA7D5" w14:textId="77777777" w:rsidR="004B6CD4" w:rsidRPr="006D47BE" w:rsidRDefault="004B6CD4" w:rsidP="0021289C">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4B6CD4" w:rsidRPr="006D47BE" w14:paraId="3AFAD5D9"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BD8E5F6" w14:textId="77777777" w:rsidR="004B6CD4" w:rsidRPr="006D47BE" w:rsidRDefault="004B6CD4" w:rsidP="0021289C">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3</w:t>
            </w:r>
            <w:r w:rsidRPr="006D47BE">
              <w:rPr>
                <w:rFonts w:ascii="National Book" w:hAnsi="National Book" w:cs="Arial"/>
                <w:b/>
                <w:color w:val="FFFFFF" w:themeColor="background1"/>
                <w:sz w:val="20"/>
                <w:szCs w:val="20"/>
              </w:rPr>
              <w:t xml:space="preserve"> Total Credit Hours of Prerequisite Coursework at Kent State University</w:t>
            </w:r>
          </w:p>
        </w:tc>
      </w:tr>
    </w:tbl>
    <w:p w14:paraId="14EAA6B5" w14:textId="77777777" w:rsidR="00015292" w:rsidRDefault="00015292"/>
    <w:p w14:paraId="33BE4F3F" w14:textId="77777777" w:rsidR="00E62C11" w:rsidRDefault="00E62C11">
      <w:r>
        <w:br w:type="page"/>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E62C11" w:rsidRPr="00E62C11" w14:paraId="2F372516" w14:textId="77777777" w:rsidTr="00045F38">
        <w:tc>
          <w:tcPr>
            <w:tcW w:w="5000" w:type="pct"/>
            <w:gridSpan w:val="5"/>
            <w:shd w:val="clear" w:color="auto" w:fill="002060"/>
          </w:tcPr>
          <w:p w14:paraId="3057B13C" w14:textId="77777777" w:rsidR="00E62C11" w:rsidRPr="00E62C11" w:rsidRDefault="00E62C11" w:rsidP="00CB48AE">
            <w:pPr>
              <w:pStyle w:val="NoSpacing"/>
              <w:jc w:val="center"/>
              <w:rPr>
                <w:rFonts w:ascii="National Book" w:hAnsi="National Book" w:cs="Arial"/>
                <w:b/>
                <w:bCs/>
                <w:color w:val="FFFFFF" w:themeColor="background1"/>
              </w:rPr>
            </w:pPr>
            <w:r w:rsidRPr="00E62C11">
              <w:rPr>
                <w:rFonts w:ascii="National Book" w:hAnsi="National Book" w:cs="Arial"/>
                <w:b/>
                <w:bCs/>
                <w:color w:val="FFFFFF" w:themeColor="background1"/>
              </w:rPr>
              <w:lastRenderedPageBreak/>
              <w:t>To be transferred from UA School of Law upon completion of the Juris Doctor degree</w:t>
            </w:r>
          </w:p>
        </w:tc>
      </w:tr>
      <w:tr w:rsidR="00E62C11" w:rsidRPr="00E62C11" w14:paraId="6871DD4A" w14:textId="77777777" w:rsidTr="00045F38">
        <w:tc>
          <w:tcPr>
            <w:tcW w:w="1946" w:type="pct"/>
            <w:vAlign w:val="center"/>
            <w:hideMark/>
          </w:tcPr>
          <w:p w14:paraId="7196921C"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UA Course</w:t>
            </w:r>
          </w:p>
        </w:tc>
        <w:tc>
          <w:tcPr>
            <w:tcW w:w="620" w:type="pct"/>
            <w:vAlign w:val="center"/>
            <w:hideMark/>
          </w:tcPr>
          <w:p w14:paraId="38702333"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UA Credit Hours</w:t>
            </w:r>
          </w:p>
        </w:tc>
        <w:tc>
          <w:tcPr>
            <w:tcW w:w="1165" w:type="pct"/>
            <w:vAlign w:val="center"/>
            <w:hideMark/>
          </w:tcPr>
          <w:p w14:paraId="41032C13"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KSU Course</w:t>
            </w:r>
          </w:p>
        </w:tc>
        <w:tc>
          <w:tcPr>
            <w:tcW w:w="611" w:type="pct"/>
            <w:vAlign w:val="center"/>
            <w:hideMark/>
          </w:tcPr>
          <w:p w14:paraId="31BEB8DC"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KSU Credit Hours</w:t>
            </w:r>
          </w:p>
        </w:tc>
        <w:tc>
          <w:tcPr>
            <w:tcW w:w="658" w:type="pct"/>
            <w:vAlign w:val="center"/>
          </w:tcPr>
          <w:p w14:paraId="7CC68F3C" w14:textId="77777777" w:rsidR="00E62C11" w:rsidRPr="00E62C11" w:rsidRDefault="00E62C11" w:rsidP="00CB48AE">
            <w:pPr>
              <w:jc w:val="center"/>
              <w:rPr>
                <w:rFonts w:ascii="National Book" w:hAnsi="National Book" w:cs="Arial"/>
                <w:b/>
                <w:bCs/>
                <w:color w:val="002060"/>
                <w:sz w:val="18"/>
                <w:szCs w:val="18"/>
              </w:rPr>
            </w:pPr>
            <w:r w:rsidRPr="00E62C11">
              <w:rPr>
                <w:rFonts w:ascii="National Book" w:hAnsi="National Book" w:cs="Arial"/>
                <w:b/>
                <w:bCs/>
                <w:color w:val="002060"/>
                <w:sz w:val="18"/>
                <w:szCs w:val="18"/>
              </w:rPr>
              <w:t>Upper Division</w:t>
            </w:r>
          </w:p>
        </w:tc>
      </w:tr>
      <w:tr w:rsidR="00E62C11" w:rsidRPr="00E62C11" w14:paraId="2A5132EC" w14:textId="77777777" w:rsidTr="00045F38">
        <w:tc>
          <w:tcPr>
            <w:tcW w:w="1946" w:type="pct"/>
          </w:tcPr>
          <w:p w14:paraId="734360AF" w14:textId="5873376E" w:rsidR="00E62C11" w:rsidRPr="00E62C11" w:rsidRDefault="004B6CD4" w:rsidP="00CB48AE">
            <w:pPr>
              <w:rPr>
                <w:rFonts w:ascii="National Book" w:hAnsi="National Book" w:cs="Arial"/>
                <w:color w:val="002060"/>
              </w:rPr>
            </w:pPr>
            <w:r>
              <w:rPr>
                <w:rFonts w:ascii="National Book" w:hAnsi="National Book" w:cs="Arial"/>
                <w:color w:val="002060"/>
              </w:rPr>
              <w:t>LAWX</w:t>
            </w:r>
            <w:r w:rsidR="00E62C11" w:rsidRPr="00E62C11">
              <w:rPr>
                <w:rFonts w:ascii="National Book" w:hAnsi="National Book" w:cs="Arial"/>
                <w:color w:val="002060"/>
              </w:rPr>
              <w:t xml:space="preserve"> 611 Contracts</w:t>
            </w:r>
          </w:p>
        </w:tc>
        <w:tc>
          <w:tcPr>
            <w:tcW w:w="620" w:type="pct"/>
            <w:vAlign w:val="center"/>
          </w:tcPr>
          <w:p w14:paraId="7AE0FCA0"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24488B6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0E198D79"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4</w:t>
            </w:r>
          </w:p>
        </w:tc>
        <w:tc>
          <w:tcPr>
            <w:tcW w:w="658" w:type="pct"/>
            <w:vAlign w:val="center"/>
          </w:tcPr>
          <w:p w14:paraId="05550944"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CA501D1" w14:textId="77777777" w:rsidTr="00045F38">
        <w:tc>
          <w:tcPr>
            <w:tcW w:w="1946" w:type="pct"/>
          </w:tcPr>
          <w:p w14:paraId="081B4A93" w14:textId="1229C0AC"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25 Torts</w:t>
            </w:r>
          </w:p>
        </w:tc>
        <w:tc>
          <w:tcPr>
            <w:tcW w:w="620" w:type="pct"/>
            <w:vAlign w:val="center"/>
          </w:tcPr>
          <w:p w14:paraId="1A089DC8"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5799B3D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3E95CD39"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4</w:t>
            </w:r>
          </w:p>
        </w:tc>
        <w:tc>
          <w:tcPr>
            <w:tcW w:w="658" w:type="pct"/>
          </w:tcPr>
          <w:p w14:paraId="13EED66E"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D61B27A" w14:textId="77777777" w:rsidTr="00045F38">
        <w:tc>
          <w:tcPr>
            <w:tcW w:w="1946" w:type="pct"/>
          </w:tcPr>
          <w:p w14:paraId="7143902E" w14:textId="02D4AD9D"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01 Civil Procedure – Federal Jurisdiction</w:t>
            </w:r>
          </w:p>
        </w:tc>
        <w:tc>
          <w:tcPr>
            <w:tcW w:w="620" w:type="pct"/>
            <w:vAlign w:val="center"/>
          </w:tcPr>
          <w:p w14:paraId="47FF2C12"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234A9604"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7F69EB5F"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3</w:t>
            </w:r>
          </w:p>
        </w:tc>
        <w:tc>
          <w:tcPr>
            <w:tcW w:w="658" w:type="pct"/>
          </w:tcPr>
          <w:p w14:paraId="1D778623"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53525CD0" w14:textId="77777777" w:rsidTr="00045F38">
        <w:tc>
          <w:tcPr>
            <w:tcW w:w="1946" w:type="pct"/>
          </w:tcPr>
          <w:p w14:paraId="7808A9EA" w14:textId="273E5E67"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19 Legal Analysis, Research, and Writing (LARW) I</w:t>
            </w:r>
          </w:p>
        </w:tc>
        <w:tc>
          <w:tcPr>
            <w:tcW w:w="620" w:type="pct"/>
            <w:vAlign w:val="center"/>
          </w:tcPr>
          <w:p w14:paraId="7F6B6DAA"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575B161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5C6BF3AE"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34704D4D"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FC18CA8" w14:textId="77777777" w:rsidTr="00045F38">
        <w:tc>
          <w:tcPr>
            <w:tcW w:w="1946" w:type="pct"/>
          </w:tcPr>
          <w:p w14:paraId="5255FA78" w14:textId="7CF90A86"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02 Civil Procedure – Federal Litigation</w:t>
            </w:r>
          </w:p>
        </w:tc>
        <w:tc>
          <w:tcPr>
            <w:tcW w:w="620" w:type="pct"/>
            <w:vAlign w:val="center"/>
          </w:tcPr>
          <w:p w14:paraId="4776A33D"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2D61263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0304CC27"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6A18AD69"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F8B184C" w14:textId="77777777" w:rsidTr="00045F38">
        <w:tc>
          <w:tcPr>
            <w:tcW w:w="1946" w:type="pct"/>
          </w:tcPr>
          <w:p w14:paraId="4F3DEF02" w14:textId="4DDCD2E4"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45 Property</w:t>
            </w:r>
          </w:p>
        </w:tc>
        <w:tc>
          <w:tcPr>
            <w:tcW w:w="620" w:type="pct"/>
            <w:vAlign w:val="center"/>
          </w:tcPr>
          <w:p w14:paraId="160701BC"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25DA5341"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43B8A2CE"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658" w:type="pct"/>
          </w:tcPr>
          <w:p w14:paraId="1D4A8989"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A592FFB" w14:textId="77777777" w:rsidTr="00045F38">
        <w:tc>
          <w:tcPr>
            <w:tcW w:w="1946" w:type="pct"/>
          </w:tcPr>
          <w:p w14:paraId="262FF90C" w14:textId="4C3553B1"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07 Criminal Law</w:t>
            </w:r>
          </w:p>
        </w:tc>
        <w:tc>
          <w:tcPr>
            <w:tcW w:w="620" w:type="pct"/>
            <w:vAlign w:val="center"/>
          </w:tcPr>
          <w:p w14:paraId="1972083F"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46B305E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5CF6E894"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0745584D"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7BD60DA9" w14:textId="77777777" w:rsidTr="00045F38">
        <w:tc>
          <w:tcPr>
            <w:tcW w:w="1946" w:type="pct"/>
          </w:tcPr>
          <w:p w14:paraId="1A9277E5" w14:textId="71078A48"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20 Legal Analysis, Research, and Writing (LARW) II</w:t>
            </w:r>
          </w:p>
        </w:tc>
        <w:tc>
          <w:tcPr>
            <w:tcW w:w="620" w:type="pct"/>
            <w:vAlign w:val="center"/>
          </w:tcPr>
          <w:p w14:paraId="000E3927"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3CB3400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43ACCCA6"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5733DDEF"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4C540F7" w14:textId="77777777" w:rsidTr="00045F38">
        <w:tc>
          <w:tcPr>
            <w:tcW w:w="1946" w:type="pct"/>
          </w:tcPr>
          <w:p w14:paraId="5DD7058D" w14:textId="40FB51FF" w:rsidR="00E62C11" w:rsidRPr="00E62C11" w:rsidRDefault="004B6CD4" w:rsidP="00CB48AE">
            <w:pPr>
              <w:rPr>
                <w:rFonts w:ascii="National Book" w:hAnsi="National Book" w:cs="Arial"/>
                <w:color w:val="002060"/>
              </w:rPr>
            </w:pPr>
            <w:r>
              <w:rPr>
                <w:rFonts w:ascii="National Book" w:hAnsi="National Book" w:cs="Arial"/>
                <w:color w:val="002060"/>
              </w:rPr>
              <w:t>LAWX</w:t>
            </w:r>
            <w:r w:rsidRPr="00E62C11">
              <w:rPr>
                <w:rFonts w:ascii="National Book" w:hAnsi="National Book" w:cs="Arial"/>
                <w:color w:val="002060"/>
              </w:rPr>
              <w:t xml:space="preserve"> </w:t>
            </w:r>
            <w:r w:rsidR="00E62C11" w:rsidRPr="00E62C11">
              <w:rPr>
                <w:rFonts w:ascii="National Book" w:hAnsi="National Book" w:cs="Arial"/>
                <w:color w:val="002060"/>
              </w:rPr>
              <w:t>676 Legislation Regulation</w:t>
            </w:r>
          </w:p>
        </w:tc>
        <w:tc>
          <w:tcPr>
            <w:tcW w:w="620" w:type="pct"/>
            <w:vAlign w:val="center"/>
          </w:tcPr>
          <w:p w14:paraId="1CFCE77D"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2</w:t>
            </w:r>
          </w:p>
        </w:tc>
        <w:tc>
          <w:tcPr>
            <w:tcW w:w="1165" w:type="pct"/>
            <w:vAlign w:val="center"/>
          </w:tcPr>
          <w:p w14:paraId="2D496427"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7393F96B"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2</w:t>
            </w:r>
          </w:p>
        </w:tc>
        <w:tc>
          <w:tcPr>
            <w:tcW w:w="658" w:type="pct"/>
          </w:tcPr>
          <w:p w14:paraId="0ED46221"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7ED7821E" w14:textId="77777777" w:rsidTr="00045F38">
        <w:tc>
          <w:tcPr>
            <w:tcW w:w="5000" w:type="pct"/>
            <w:gridSpan w:val="5"/>
            <w:vAlign w:val="center"/>
          </w:tcPr>
          <w:p w14:paraId="1E5A0751" w14:textId="706C40C4" w:rsidR="00E62C11" w:rsidRPr="00E62C11" w:rsidRDefault="00E62C11" w:rsidP="00CB48AE">
            <w:pPr>
              <w:rPr>
                <w:rFonts w:ascii="National Book" w:hAnsi="National Book" w:cs="Arial"/>
                <w:color w:val="002060"/>
              </w:rPr>
            </w:pPr>
            <w:r w:rsidRPr="00E62C11">
              <w:rPr>
                <w:rFonts w:ascii="National Book" w:hAnsi="National Book" w:cs="Arial"/>
                <w:color w:val="002060"/>
              </w:rPr>
              <w:t xml:space="preserve">Total Credit Hours Transferred from UA: </w:t>
            </w:r>
            <w:r w:rsidRPr="00E62C11">
              <w:rPr>
                <w:rFonts w:ascii="National Book" w:hAnsi="National Book" w:cs="Arial"/>
                <w:b/>
                <w:bCs/>
                <w:color w:val="002060"/>
              </w:rPr>
              <w:t xml:space="preserve">Minimum </w:t>
            </w:r>
            <w:r w:rsidR="004B6CD4">
              <w:rPr>
                <w:rFonts w:ascii="National Book" w:hAnsi="National Book" w:cs="Arial"/>
                <w:b/>
                <w:bCs/>
                <w:color w:val="002060"/>
              </w:rPr>
              <w:t>29</w:t>
            </w:r>
            <w:r w:rsidRPr="00E62C11">
              <w:rPr>
                <w:rFonts w:ascii="National Book" w:hAnsi="National Book" w:cs="Arial"/>
                <w:b/>
                <w:bCs/>
                <w:color w:val="002060"/>
              </w:rPr>
              <w:t xml:space="preserve"> (27 needed to reach 120 total credit hours for Bachelor of Arts, dependent upon number of hours completed prior to transfer to UA)</w:t>
            </w:r>
          </w:p>
        </w:tc>
      </w:tr>
      <w:tr w:rsidR="00E62C11" w:rsidRPr="00E62C11" w14:paraId="38D6D33B" w14:textId="77777777" w:rsidTr="00045F38">
        <w:trPr>
          <w:trHeight w:val="305"/>
        </w:trPr>
        <w:tc>
          <w:tcPr>
            <w:tcW w:w="5000" w:type="pct"/>
            <w:gridSpan w:val="5"/>
            <w:shd w:val="clear" w:color="auto" w:fill="002060"/>
          </w:tcPr>
          <w:p w14:paraId="2CA7B4FB" w14:textId="77777777" w:rsidR="00E62C11" w:rsidRPr="00E62C11" w:rsidRDefault="00E62C11" w:rsidP="00CB48AE">
            <w:pPr>
              <w:jc w:val="center"/>
              <w:rPr>
                <w:rFonts w:ascii="National Book" w:hAnsi="National Book" w:cstheme="minorHAnsi"/>
                <w:b/>
                <w:color w:val="FFFFFF" w:themeColor="background1"/>
              </w:rPr>
            </w:pPr>
            <w:r w:rsidRPr="00E62C11">
              <w:rPr>
                <w:rFonts w:ascii="National Book" w:hAnsi="National Book" w:cs="Arial"/>
                <w:b/>
                <w:bCs/>
                <w:color w:val="FFFFFF" w:themeColor="background1"/>
              </w:rPr>
              <w:t>Minimum 120 Total Credit Hours to Graduate with Bachelor of Arts in Paralegal Studies, including UA transfer coursework, from Kent State University</w:t>
            </w:r>
          </w:p>
        </w:tc>
      </w:tr>
    </w:tbl>
    <w:p w14:paraId="02786CDE" w14:textId="5757E024" w:rsidR="00DB4CE8" w:rsidRDefault="00DB4CE8">
      <w:pPr>
        <w:rPr>
          <w:rFonts w:ascii="Arial" w:hAnsi="Arial" w:cs="Arial"/>
          <w:b/>
        </w:rPr>
      </w:pPr>
    </w:p>
    <w:p w14:paraId="3AD38A00" w14:textId="77777777" w:rsidR="00045F38" w:rsidRDefault="00045F38">
      <w:pPr>
        <w:rPr>
          <w:rFonts w:ascii="National Book" w:hAnsi="National Book"/>
          <w:b/>
          <w:bCs/>
          <w:noProof/>
          <w:color w:val="002060"/>
        </w:rPr>
      </w:pPr>
      <w:r>
        <w:rPr>
          <w:rFonts w:ascii="National Book" w:hAnsi="National Book"/>
          <w:b/>
          <w:bCs/>
          <w:noProof/>
          <w:color w:val="002060"/>
        </w:rPr>
        <w:br w:type="page"/>
      </w:r>
    </w:p>
    <w:p w14:paraId="248C9524" w14:textId="77777777" w:rsidR="00186243" w:rsidRPr="000B4A73" w:rsidRDefault="00186243" w:rsidP="00186243">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40424864" w:rsidR="00B6562D" w:rsidRPr="00DB4CE8" w:rsidRDefault="00186243" w:rsidP="00186243">
      <w:pPr>
        <w:pStyle w:val="Heading1"/>
        <w:rPr>
          <w:rFonts w:cs="Arial"/>
        </w:rPr>
      </w:pPr>
      <w:r w:rsidRPr="00DB4CE8">
        <w:rPr>
          <w:rFonts w:cs="Arial"/>
        </w:rPr>
        <w:t>Partnership Process</w:t>
      </w:r>
      <w:bookmarkEnd w:id="0"/>
    </w:p>
    <w:p w14:paraId="69DE5D51" w14:textId="0EC5FB30"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A53A07" w:rsidRPr="000A2A9E" w14:paraId="19A7FFAA"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72E354" w14:textId="77777777" w:rsidR="00A53A07" w:rsidRPr="000A2A9E" w:rsidRDefault="00A53A07"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87F9DD" w14:textId="77777777" w:rsidR="00A53A07" w:rsidRPr="000A2A9E" w:rsidRDefault="00A53A07" w:rsidP="00A53A07">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E895FC9" w14:textId="62E613DB"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72C8D52" w14:textId="77777777" w:rsidR="00A53A07" w:rsidRPr="000A2A9E" w:rsidRDefault="00A53A07" w:rsidP="00A53A07">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73363A75"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026D9923"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4198864B" w14:textId="77777777" w:rsidR="00A53A07" w:rsidRPr="000A2A9E" w:rsidRDefault="00B55B02" w:rsidP="00A53A07">
            <w:pPr>
              <w:numPr>
                <w:ilvl w:val="0"/>
                <w:numId w:val="3"/>
              </w:numPr>
              <w:rPr>
                <w:rFonts w:ascii="National Book" w:hAnsi="National Book"/>
              </w:rPr>
            </w:pPr>
            <w:hyperlink r:id="rId15" w:history="1">
              <w:r w:rsidR="00A53A07" w:rsidRPr="000A2A9E">
                <w:rPr>
                  <w:rStyle w:val="Hyperlink"/>
                  <w:rFonts w:ascii="National Book" w:hAnsi="National Book"/>
                </w:rPr>
                <w:t>Review UA Financial Aid information</w:t>
              </w:r>
            </w:hyperlink>
            <w:r w:rsidR="00A53A07"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364B608"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A53A07" w:rsidRPr="000A2A9E" w14:paraId="383A1929"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07DD6B" w14:textId="77777777" w:rsidR="00A53A07" w:rsidRPr="000A2A9E" w:rsidRDefault="00A53A07"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11C648B6" w14:textId="77777777" w:rsidR="00A53A07" w:rsidRPr="000A2A9E" w:rsidRDefault="00A53A07" w:rsidP="00A53A07">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7EE024BD" w14:textId="707307B6" w:rsidR="00A53A07" w:rsidRPr="000A2A9E" w:rsidRDefault="00A53A07" w:rsidP="00A53A07">
            <w:pPr>
              <w:numPr>
                <w:ilvl w:val="0"/>
                <w:numId w:val="4"/>
              </w:numPr>
              <w:rPr>
                <w:rFonts w:ascii="National Book" w:hAnsi="National Book"/>
              </w:rPr>
            </w:pPr>
            <w:r w:rsidRPr="000A2A9E">
              <w:rPr>
                <w:rFonts w:ascii="National Book" w:hAnsi="National Book"/>
                <w:color w:val="002060"/>
              </w:rPr>
              <w:t xml:space="preserve">Upon completing </w:t>
            </w:r>
            <w:r w:rsidR="00C43952">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77EE5075" w14:textId="77777777" w:rsidR="00A53A07" w:rsidRPr="000A2A9E" w:rsidRDefault="00A53A07" w:rsidP="00A53A07">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0C9184A1" w14:textId="77777777" w:rsidR="00A53A07" w:rsidRPr="000A2A9E" w:rsidRDefault="00A53A07" w:rsidP="00A53A07">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599CC29" w14:textId="77777777" w:rsidR="00A53A07" w:rsidRPr="000A2A9E" w:rsidRDefault="00A53A07" w:rsidP="00A53A07">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DC94C44" w14:textId="77777777" w:rsidR="00423A20" w:rsidRPr="00DB4CE8" w:rsidRDefault="00423A20"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1DF7FC77"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1496655" w:rsidR="00015292" w:rsidRPr="007B70CF" w:rsidRDefault="00015292" w:rsidP="00A53A07">
      <w:pPr>
        <w:pStyle w:val="Heading1"/>
        <w:ind w:left="1080"/>
        <w:jc w:val="left"/>
      </w:pPr>
      <w:r w:rsidRPr="007B70CF">
        <w:lastRenderedPageBreak/>
        <w:t>Graduation Requirements</w:t>
      </w:r>
    </w:p>
    <w:p w14:paraId="42A0DD16" w14:textId="77777777" w:rsidR="00A53A07" w:rsidRDefault="00A53A07" w:rsidP="00B6562D">
      <w:pPr>
        <w:rPr>
          <w:rFonts w:ascii="National Book" w:hAnsi="National Book" w:cs="Arial"/>
          <w:color w:val="002060"/>
        </w:rPr>
      </w:pPr>
    </w:p>
    <w:p w14:paraId="7B85B527" w14:textId="366B04B8"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186B8BA"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E62C11">
        <w:rPr>
          <w:rFonts w:ascii="National Book" w:hAnsi="National Book" w:cs="Arial"/>
          <w:color w:val="002060"/>
        </w:rPr>
        <w:t>Paralegal Studies</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F7B2FCF" w14:textId="77777777" w:rsidR="00350F0A" w:rsidRPr="00985EF8" w:rsidRDefault="00350F0A" w:rsidP="00350F0A">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33E6187A" w14:textId="77777777" w:rsidR="00350F0A" w:rsidRDefault="00350F0A" w:rsidP="00350F0A">
      <w:pPr>
        <w:rPr>
          <w:rFonts w:ascii="National Bold Italic" w:hAnsi="National Bold Italic"/>
          <w:b/>
          <w:color w:val="1F3864" w:themeColor="accent1" w:themeShade="80"/>
          <w:sz w:val="32"/>
          <w:szCs w:val="16"/>
        </w:rPr>
      </w:pPr>
    </w:p>
    <w:p w14:paraId="1D45D8F7" w14:textId="77777777" w:rsidR="00350F0A" w:rsidRDefault="00350F0A" w:rsidP="00350F0A">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1BA12AA3" w14:textId="77777777" w:rsidR="00350F0A" w:rsidRDefault="00350F0A" w:rsidP="00350F0A">
      <w:pPr>
        <w:rPr>
          <w:rFonts w:ascii="National Bold Italic" w:hAnsi="National Bold Italic"/>
          <w:b/>
          <w:color w:val="1F3864" w:themeColor="accent1" w:themeShade="80"/>
          <w:sz w:val="32"/>
          <w:szCs w:val="16"/>
        </w:rPr>
      </w:pPr>
    </w:p>
    <w:p w14:paraId="10ED7DD1" w14:textId="77777777" w:rsidR="00350F0A" w:rsidRPr="00985EF8" w:rsidRDefault="00350F0A" w:rsidP="00350F0A">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02008329" w14:textId="77777777" w:rsidR="00350F0A" w:rsidRPr="00985EF8" w:rsidRDefault="00350F0A" w:rsidP="00350F0A">
      <w:pPr>
        <w:rPr>
          <w:rFonts w:ascii="National Regular Italic" w:hAnsi="National Regular Italic"/>
          <w:b/>
          <w:color w:val="1F3864" w:themeColor="accent1" w:themeShade="80"/>
          <w:sz w:val="32"/>
          <w:szCs w:val="32"/>
        </w:rPr>
      </w:pPr>
    </w:p>
    <w:p w14:paraId="73C951D5" w14:textId="1FCBABA8" w:rsidR="00E23389" w:rsidRPr="00350F0A" w:rsidRDefault="00350F0A"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6DB6DA75" wp14:editId="1AE7BAC9">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86F6E30"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1E360C2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76D4E3"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B55B02">
        <w:rPr>
          <w:rFonts w:ascii="National Bold Italic" w:hAnsi="National Bold Italic"/>
          <w:b/>
          <w:color w:val="1F3864" w:themeColor="accent1" w:themeShade="80"/>
          <w:sz w:val="32"/>
          <w:szCs w:val="16"/>
        </w:rPr>
        <w:t>February 2024</w:t>
      </w:r>
    </w:p>
    <w:sectPr w:rsidR="00E23389" w:rsidRPr="00350F0A"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BE1D2" w14:textId="77777777" w:rsidR="00785240" w:rsidRDefault="00785240" w:rsidP="004D1F78">
      <w:r>
        <w:separator/>
      </w:r>
    </w:p>
  </w:endnote>
  <w:endnote w:type="continuationSeparator" w:id="0">
    <w:p w14:paraId="664C603B" w14:textId="77777777" w:rsidR="00785240" w:rsidRDefault="0078524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2CB5D" w14:textId="77777777" w:rsidR="00785240" w:rsidRDefault="00785240" w:rsidP="004D1F78">
      <w:r>
        <w:separator/>
      </w:r>
    </w:p>
  </w:footnote>
  <w:footnote w:type="continuationSeparator" w:id="0">
    <w:p w14:paraId="608B0B55" w14:textId="77777777" w:rsidR="00785240" w:rsidRDefault="0078524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0608392">
    <w:abstractNumId w:val="0"/>
  </w:num>
  <w:num w:numId="2" w16cid:durableId="253706661">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WKcWvE4MdhCuGcueRiFULDQeq5wxuTCc8dqWG3Btkcupk08lPs1Mj31dSPhOTp3huvmYnqrACmUOeFp9ds8ag==" w:salt="lzKwodhjPiPgBiHdkCmea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45F38"/>
    <w:rsid w:val="00186243"/>
    <w:rsid w:val="00187729"/>
    <w:rsid w:val="001A0C14"/>
    <w:rsid w:val="001B4830"/>
    <w:rsid w:val="001B7780"/>
    <w:rsid w:val="001C247C"/>
    <w:rsid w:val="001C3BE3"/>
    <w:rsid w:val="002545E1"/>
    <w:rsid w:val="00262F6F"/>
    <w:rsid w:val="002C6646"/>
    <w:rsid w:val="002F02D7"/>
    <w:rsid w:val="0032761B"/>
    <w:rsid w:val="00350F0A"/>
    <w:rsid w:val="00423A20"/>
    <w:rsid w:val="00473483"/>
    <w:rsid w:val="004B3BCA"/>
    <w:rsid w:val="004B6CD4"/>
    <w:rsid w:val="004D1F78"/>
    <w:rsid w:val="004D246B"/>
    <w:rsid w:val="00581EDA"/>
    <w:rsid w:val="00625BCE"/>
    <w:rsid w:val="006E74F1"/>
    <w:rsid w:val="00701E48"/>
    <w:rsid w:val="0074660D"/>
    <w:rsid w:val="00773B7F"/>
    <w:rsid w:val="00785240"/>
    <w:rsid w:val="00792A2B"/>
    <w:rsid w:val="00817955"/>
    <w:rsid w:val="00845BDE"/>
    <w:rsid w:val="008469D2"/>
    <w:rsid w:val="008956E0"/>
    <w:rsid w:val="008B7991"/>
    <w:rsid w:val="008B7A78"/>
    <w:rsid w:val="00937EDC"/>
    <w:rsid w:val="00984ACD"/>
    <w:rsid w:val="009B6AC8"/>
    <w:rsid w:val="00A32E1F"/>
    <w:rsid w:val="00A53A07"/>
    <w:rsid w:val="00B55B02"/>
    <w:rsid w:val="00B6562D"/>
    <w:rsid w:val="00B72376"/>
    <w:rsid w:val="00C04023"/>
    <w:rsid w:val="00C43952"/>
    <w:rsid w:val="00C60A4A"/>
    <w:rsid w:val="00D6504D"/>
    <w:rsid w:val="00DB4CE8"/>
    <w:rsid w:val="00E23389"/>
    <w:rsid w:val="00E62C11"/>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45F38"/>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23A2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45F38"/>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A53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2FCC57-50F9-4F2F-86F1-377233024F2B}">
  <ds:schemaRefs>
    <ds:schemaRef ds:uri="http://schemas.microsoft.com/sharepoint/v3/contenttype/forms"/>
  </ds:schemaRefs>
</ds:datastoreItem>
</file>

<file path=customXml/itemProps2.xml><?xml version="1.0" encoding="utf-8"?>
<ds:datastoreItem xmlns:ds="http://schemas.openxmlformats.org/officeDocument/2006/customXml" ds:itemID="{EDD622AC-2095-4284-AE07-0B1A2AF01DB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DA589DF-46D4-4409-B237-34699FB3E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596</Words>
  <Characters>9102</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7</cp:revision>
  <cp:lastPrinted>2022-04-26T14:53:00Z</cp:lastPrinted>
  <dcterms:created xsi:type="dcterms:W3CDTF">2023-06-13T20:20:00Z</dcterms:created>
  <dcterms:modified xsi:type="dcterms:W3CDTF">2024-02-0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